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the Position of Firefighter Internship</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Dakar Fire and Emergency Services Department</w:t>
      </w:r>
    </w:p>
    <w:p>
      <w:pPr>
        <w:pStyle w:val="BodyText"/>
      </w:pPr>
      <w:r>
        <w:t xml:space="preserve">City Hall of Dakar</w:t>
      </w:r>
      <w:r>
        <w:br/>
      </w:r>
      <w:r>
        <w:t xml:space="preserve">Place de l'Indépendance</w:t>
      </w:r>
      <w:r>
        <w:br/>
      </w:r>
      <w:r>
        <w:t xml:space="preserve">Dakar, Senegal</w:t>
      </w:r>
    </w:p>
    <w:bookmarkStart w:id="21" w:name="Xd2db0d4b72a393e6dfa039b10ba3d24bba5bee0"/>
    <w:p>
      <w:pPr>
        <w:pStyle w:val="Heading2"/>
      </w:pPr>
      <w:r>
        <w:t xml:space="preserve">Subject: Internship Application for Firefighter Position at Dakar Fire and Emergency Services</w:t>
      </w:r>
    </w:p>
    <w:p>
      <w:pPr>
        <w:pStyle w:val="FirstParagraph"/>
      </w:pPr>
      <w:r>
        <w:t xml:space="preserve">Dear Hiring Committee,</w:t>
      </w:r>
    </w:p>
    <w:p>
      <w:pPr>
        <w:pStyle w:val="BodyText"/>
      </w:pPr>
      <w:r>
        <w:t xml:space="preserve">With profound respect for the vital mission of public safety in Senegal, I am writing to express my enthusiastic application for the Firefighter Internship position within the Dakar Fire and Emergency Services Department. As a dedicated student of Public Safety Management at Cheikh Anta Diop University in Dakar, I have long admired the courage and community commitment embodied by firefighters across Senegal Dakar. This Internship Application Letter serves as my formal submission to contribute to your esteemed organization's lifesaving work while deepening my understanding of emergency response in one of Africa's most dynamic urban centers.</w:t>
      </w:r>
    </w:p>
    <w:p>
      <w:pPr>
        <w:pStyle w:val="BodyText"/>
      </w:pPr>
      <w:r>
        <w:t xml:space="preserve">My passion for firefighting emerged during childhood in the bustling streets of Dakar, where I witnessed firsthand how rapid emergency response can transform tragedy into hope. During a fire at a market near Grand Yoff, my neighbor—a retired firefighter—demonstrated extraordinary composure while coordinating rescue efforts. That moment ignited my determination to serve Senegal Dakar as a future Firefighter. Since then, I have immersed myself in all aspects of emergency services through academic studies and community initiatives. My coursework in risk management and disaster mitigation at Cheikh Anta Diop University has provided me with foundational knowledge of fire behavior, structural safety protocols, and emergency medical procedures—all directly applicable to Senegal Dakar's unique urban challenges where dense housing, coastal climate hazards, and growing infrastructure demand specialized expertise.</w:t>
      </w:r>
    </w:p>
    <w:p>
      <w:pPr>
        <w:pStyle w:val="BodyText"/>
      </w:pPr>
      <w:r>
        <w:t xml:space="preserve">What compels me most about this opportunity is the chance to learn from Dakar’s frontline responders who navigate complex emergencies—from waterfront fires in the VDN district to rapid response in densely populated neighborhoods like Mermoz-Sacré-Cœur. Senegal Dakar's vulnerability to both natural disasters (like coastal flooding) and human-caused incidents makes its fire services particularly vital. I am eager to contribute my skills in multilingual communication (Fluent in Wolof, French, and English) to bridge gaps during community outreach initiatives—a critical need highlighted by the Department’s recent "Safe Neighborhoods" program. My volunteer work with the Senegal Red Cross has equipped me with first aid proficiency and trauma support experience that aligns perfectly with your operational requirements.</w:t>
      </w:r>
    </w:p>
    <w:p>
      <w:pPr>
        <w:pStyle w:val="BodyText"/>
      </w:pPr>
      <w:r>
        <w:t xml:space="preserve">I understand that becoming an effective Firefighter in Senegal Dakar requires more than technical skills; it demands cultural intelligence and community trust. During my fieldwork at the Dakar Municipal Health Center, I observed how firefighters collaborate with community leaders to conduct fire safety workshops in informal settlements. This holistic approach resonates deeply with me as I believe emergency services must be woven into the social fabric of Senegal Dakar—not merely reactive but preventative. My proposal for a youth fire safety education project (now being developed with my university’s Emergency Preparedness Club) aims to train adolescents in basic fire prevention, directly supporting your department’s educational outreach goals.</w:t>
      </w:r>
    </w:p>
    <w:p>
      <w:pPr>
        <w:pStyle w:val="BodyText"/>
      </w:pPr>
      <w:r>
        <w:t xml:space="preserve">My academic record reflects this commitment: I maintained a 3.8/4.0 GPA while completing an independent research project on "Urban Fire Response Challenges in Coastal Cities," which analyzed Senegal Dakar’s infrastructure vulnerabilities using GIS mapping. I’ve also trained at the National Emergency Training Center (CNEE) in Thiès, gaining hands-on experience with hose deployment, ladder operations, and rescue techniques under strict safety protocols. What sets me apart is my unwavering dedication to continuous improvement—evidenced by my certification as a Fire Prevention Specialist from the International Association of Fire Chiefs (IAFC), which I earned through self-directed study while balancing academic responsibilities.</w:t>
      </w:r>
    </w:p>
    <w:p>
      <w:pPr>
        <w:pStyle w:val="BodyText"/>
      </w:pPr>
      <w:r>
        <w:t xml:space="preserve">I recognize that this internship represents not just professional development but a profound opportunity to honor Senegal Dakar’s values of *sérénité* (calm resolve) and *kodu* (community solidarity). As a proud citizen of Dakar who has witnessed the transformative impact of well-trained first responders during the 2021 Port de Dakar fire, I am driven by a promise to uphold these principles. The Department’s recent expansion into drone-assisted fire mapping for early detection systems particularly excites me—I am proficient in operating UAVs and would welcome the chance to assist in this innovative initiative.</w:t>
      </w:r>
    </w:p>
    <w:p>
      <w:pPr>
        <w:pStyle w:val="BodyText"/>
      </w:pPr>
      <w:r>
        <w:t xml:space="preserve">My application embodies more than an academic exercise; it reflects a lifelong aspiration to serve Senegal Dakar as a Firefighter. I am prepared to undergo rigorous training, adapt to challenging conditions, and embody the discipline required for this role. The prospect of contributing to your mission during Senegal’s critical development phase—where fire safety infrastructure is expanding alongside urban growth—is both humbling and motivating. I would be honored to bring my energy, cultural insight, and dedication to the Dakar Fire Department’s legacy of protecting lives across all neighborhoods.</w:t>
      </w:r>
    </w:p>
    <w:p>
      <w:pPr>
        <w:pStyle w:val="BodyText"/>
      </w:pPr>
      <w:r>
        <w:t xml:space="preserve">Thank you for considering my Internship Application Letter for the Firefighter position. I have attached my curriculum vitae, academic transcripts, and a letter of recommendation from Professor Amadou Niang (Head of Public Safety at Cheikh Anta Diop University). I welcome the opportunity to discuss how my skills align with your department’s needs and would be available for an interview at your earliest convenience. As the French saying goes in Dakar: *« Le feu ne se maîtrise qu’en gardant la tête froide »* (Fire is only controlled by keeping a cool head)—a principle I will carry into every moment of this internship.</w:t>
      </w:r>
    </w:p>
    <w:p>
      <w:pPr>
        <w:pStyle w:val="BodyText"/>
      </w:pPr>
      <w:r>
        <w:t xml:space="preserve">Respectfully submitted,</w:t>
      </w:r>
    </w:p>
    <w:p>
      <w:pPr>
        <w:pStyle w:val="BodyText"/>
      </w:pPr>
      <w:r>
        <w:t xml:space="preserve">[Your Full Name]</w:t>
      </w:r>
    </w:p>
    <w:p>
      <w:pPr>
        <w:pStyle w:val="BodyText"/>
      </w:pPr>
      <w:r>
        <w:t xml:space="preserve">Student of Public Safety Management, Cheikh Anta Diop University</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Dakar, Senegal</dc:title>
  <dc:creator/>
  <dc:language>en</dc:language>
  <cp:keywords/>
  <dcterms:created xsi:type="dcterms:W3CDTF">2025-12-08T07:21:02Z</dcterms:created>
  <dcterms:modified xsi:type="dcterms:W3CDTF">2025-12-08T07:21:02Z</dcterms:modified>
</cp:coreProperties>
</file>

<file path=docProps/custom.xml><?xml version="1.0" encoding="utf-8"?>
<Properties xmlns="http://schemas.openxmlformats.org/officeDocument/2006/custom-properties" xmlns:vt="http://schemas.openxmlformats.org/officeDocument/2006/docPropsVTypes"/>
</file>